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5-01-13T13:00:28Z</dcterms:created>
  <dcterms:modified xsi:type="dcterms:W3CDTF">2025-01-13T13: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State’s Disavowal of Child Abuse Victims in Youth Custody, 1960–1990</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mdpi.com/2075-4698/9/2/27</vt:lpwstr>
  </property>
</Properties>
</file>